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1729d44520741be2abf2560652553e6fd381438"/>
    <w:p>
      <w:pPr>
        <w:pStyle w:val="Heading1"/>
      </w:pPr>
      <w:r>
        <w:t xml:space="preserve">Cover Letter for Mechanic Position in China Guangzhou</w:t>
      </w:r>
    </w:p>
    <w:p>
      <w:pPr>
        <w:pStyle w:val="FirstParagraph"/>
      </w:pPr>
      <w:r>
        <w:t xml:space="preserve">Dear Hiring Manager,</w:t>
      </w:r>
    </w:p>
    <w:p>
      <w:pPr>
        <w:pStyle w:val="BodyText"/>
      </w:pPr>
      <w:r>
        <w:t xml:space="preserve">I am writing to express my sincere interest in the Mechanic position at your esteemed organization in China Guangzhou. With a deep passion for automotive technology and a strong commitment to excellence, I believe my skills, experience, and enthusiasm align perfectly with the requirements of this role. As a dedicated professional in the field of vehicle repair and maintenance, I am eager to contribute my expertise to support your operations while immersing myself in the dynamic environment of China Guangzhou.</w:t>
      </w:r>
    </w:p>
    <w:p>
      <w:pPr>
        <w:pStyle w:val="BodyText"/>
      </w:pPr>
      <w:r>
        <w:t xml:space="preserve">Over the past decade, I have developed extensive experience as a Mechanic, working across various automotive sectors including car repair, truck servicing, and industrial equipment maintenance. My journey began with an apprenticeship at a reputable workshop in my home country, where I gained hands-on training in diagnosing mechanical issues, performing routine maintenance, and utilizing advanced diagnostic tools. This foundation was further strengthened through formal certifications in automotive engineering and safety protocols, which have equipped me with the technical knowledge to handle both traditional and modern vehicle systems.</w:t>
      </w:r>
    </w:p>
    <w:p>
      <w:pPr>
        <w:pStyle w:val="BodyText"/>
      </w:pPr>
      <w:r>
        <w:t xml:space="preserve">What sets me apart is my adaptability to diverse environments. I have worked in fast-paced settings where precision and efficiency are critical, as well as in collaborative teams where communication and problem-solving are essential. My ability to quickly learn new technologies, such as hybrid and electric vehicle systems, has kept me at the forefront of industry advancements. Additionally, I take pride in my attention to detail and commitment to delivering high-quality results that ensure client satisfaction.</w:t>
      </w:r>
    </w:p>
    <w:p>
      <w:pPr>
        <w:pStyle w:val="BodyText"/>
      </w:pPr>
      <w:r>
        <w:t xml:space="preserve">China Guangzhou, a bustling metropolis known for its rapid industrial growth and thriving automotive market, presents an exciting opportunity for me to apply my skills in a culturally rich and economically vibrant location. I am particularly drawn to the city’s emphasis on innovation and sustainability, which aligns with my values as a Mechanic. Guangzhou’s strategic position as a transportation hub makes it an ideal place for professionals like myself to contribute to the region’s infrastructure while gaining exposure to cutting-edge technologies. I am eager to learn about the specific needs of your organization and how I can support your goals through my expertise.</w:t>
      </w:r>
    </w:p>
    <w:p>
      <w:pPr>
        <w:pStyle w:val="BodyText"/>
      </w:pPr>
      <w:r>
        <w:t xml:space="preserve">One of my core strengths is my ability to thrive in multicultural settings. Having worked with teams from diverse backgrounds, I am comfortable navigating language barriers and cultural differences to achieve common objectives. In China Guangzhou, where the automotive industry is evolving rapidly, this skill will enable me to collaborate effectively with colleagues and clients alike. I am also open to learning Mandarin or other local languages to enhance communication and build stronger relationships within the community.</w:t>
      </w:r>
    </w:p>
    <w:p>
      <w:pPr>
        <w:pStyle w:val="BodyText"/>
      </w:pPr>
      <w:r>
        <w:t xml:space="preserve">Another aspect of my professional approach that I believe will resonate with your organization is my focus on safety and integrity. As a Mechanic, I understand the critical role that reliability plays in both personal and commercial vehicle operations. I adhere to strict safety standards, ensuring that every repair or maintenance task is performed with care and precision. My proactive attitude toward identifying potential issues before they escalate has consistently reduced downtime for clients, which is a testament to my dedication to quality work.</w:t>
      </w:r>
    </w:p>
    <w:p>
      <w:pPr>
        <w:pStyle w:val="BodyText"/>
      </w:pPr>
      <w:r>
        <w:t xml:space="preserve">Furthermore, I am deeply committed to continuous learning. The automotive industry is constantly evolving, and I stay updated through workshops, online courses, and industry publications. For example, I recently completed a certification program on advanced diagnostics for electric vehicles (EVs), which has expanded my ability to service the next generation of automobiles. This proactive approach ensures that I remain versatile and capable of meeting the demands of modern automotive challenges.</w:t>
      </w:r>
    </w:p>
    <w:p>
      <w:pPr>
        <w:pStyle w:val="BodyText"/>
      </w:pPr>
      <w:r>
        <w:t xml:space="preserve">In China Guangzhou, where the demand for skilled Mechanics is growing due to increased vehicle ownership and industrial activity, I am confident in my ability to contribute meaningfully to your team. My goal is not only to maintain vehicles but also to provide solutions that enhance performance, safety, and longevity. Whether it’s troubleshooting a complex engine issue or performing routine maintenance, I approach each task with the same level of professionalism and care.</w:t>
      </w:r>
    </w:p>
    <w:p>
      <w:pPr>
        <w:pStyle w:val="BodyText"/>
      </w:pPr>
      <w:r>
        <w:t xml:space="preserve">I am particularly impressed by your organization’s reputation for excellence in customer service and technical innovation. I am eager to bring my experience as a Mechanic to your team, where I can collaborate with experts to deliver exceptional results. My strong work ethic, combined with a genuine passion for automotive technology, makes me an ideal candidate for this position.</w:t>
      </w:r>
    </w:p>
    <w:p>
      <w:pPr>
        <w:pStyle w:val="BodyText"/>
      </w:pPr>
      <w:r>
        <w:t xml:space="preserve">Thank you for considering my application. I would welcome the opportunity to discuss how my skills and experiences align with the needs of your organization in China Guangzhou. Please feel free to contact me at [Your Phone Number] or [Your Email Address] at your earliest convenience. I look forward to the possibility of contributing to your success while growing professionally in this exciting lo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China Guangzhou</dc:title>
  <dc:creator/>
  <dc:language>en</dc:language>
  <cp:keywords/>
  <dcterms:created xsi:type="dcterms:W3CDTF">2026-07-21T14:47:50Z</dcterms:created>
  <dcterms:modified xsi:type="dcterms:W3CDTF">2026-07-21T14:47:50Z</dcterms:modified>
</cp:coreProperties>
</file>

<file path=docProps/custom.xml><?xml version="1.0" encoding="utf-8"?>
<Properties xmlns="http://schemas.openxmlformats.org/officeDocument/2006/custom-properties" xmlns:vt="http://schemas.openxmlformats.org/officeDocument/2006/docPropsVTypes"/>
</file>